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1" w:name="X99b51c5c62f326a5b490efc11a7a9c10505bb3a"/>
    <w:p>
      <w:pPr>
        <w:pStyle w:val="Heading1"/>
      </w:pPr>
      <w:r>
        <w:t xml:space="preserve">Internship Application Letter: Academic Research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Organization:</w:t>
      </w:r>
      <w:r>
        <w:t xml:space="preserve"> </w:t>
      </w:r>
      <w:r>
        <w:t xml:space="preserve">Institute for Sustainable Development Research (ISDR)</w:t>
      </w:r>
      <w:r>
        <w:br/>
      </w:r>
      <w:r>
        <w:rPr>
          <w:bCs/>
          <w:b/>
        </w:rPr>
        <w:t xml:space="preserve">Address:</w:t>
      </w:r>
      <w:r>
        <w:t xml:space="preserve"> </w:t>
      </w:r>
      <w:r>
        <w:t xml:space="preserve">Dar es Salaam, Tanzania</w:t>
      </w:r>
    </w:p>
    <w:p>
      <w:pPr>
        <w:pStyle w:val="BodyText"/>
      </w:pPr>
      <w:r>
        <w:rPr>
          <w:iCs/>
          <w:i/>
        </w:rPr>
        <w:t xml:space="preserve">Dear Hiring Committee,</w:t>
      </w:r>
    </w:p>
    <w:p>
      <w:pPr>
        <w:pStyle w:val="BodyText"/>
      </w:pPr>
      <w:r>
        <w:t xml:space="preserve">I am writing with profound enthusiasm to submit my application for the **Academic Researcher Internship** position at the Institute for Sustainable Development Research (ISDR) in **Tanzania Dar es Salaam**, as advertised on your institution’s careers portal. As a dedicated graduate student in Environmental Science with specialized training in socio-ecological systems, I have long admired ISDR’s pioneering work addressing climate resilience and community-driven development across East Africa. My academic trajectory, field experience, and deep commitment to contributing meaningfully to Tanzania’s research ecosystem align precisely with the mission of your organization. This **Internship Application Letter** represents not merely a professional opportunity but a vital step toward fulfilling my aspiration to advance evidence-based solutions for Tanzania’s most pressing challenges.</w:t>
      </w:r>
    </w:p>
    <w:p>
      <w:pPr>
        <w:pStyle w:val="BodyText"/>
      </w:pPr>
      <w:r>
        <w:t xml:space="preserve">My academic foundation at the University of Dar es Salaam (UDSM) Department of Environmental Studies equipped me with rigorous quantitative and qualitative research methodologies directly applicable to ISDR’s focus areas. During my Master’s thesis on "Climate-Induced Migration Patterns in Coastal Tanzania," I employed mixed-methods approaches—including GIS mapping, household surveys across Mtwara and Lindi regions, and participatory rural appraisal techniques—to analyze displacement drivers. This project required extensive engagement with local communities, government officers from the National Bureau of Statistics (NBS), and NGOs like CARE Tanzania. My findings were presented at the 2023 Eastern African Environmental Conference in Dar es Salaam, where I received commendation for contextual relevance to national policy frameworks such as Tanzania’s National Strategy on Climate Change (2019) and Vision 2050. Crucially, this work demanded fluency in both Swahili and English—a skill I maintain through daily community interaction during fieldwork, ensuring authentic communication beyond mere translation.</w:t>
      </w:r>
    </w:p>
    <w:p>
      <w:pPr>
        <w:pStyle w:val="BodyText"/>
      </w:pPr>
      <w:r>
        <w:t xml:space="preserve">What distinguishes my approach is my commitment to *collaborative research ethics*. In Tanzania Dar es Salaam’s unique socio-academic landscape, research success hinges on trust-building with communities. During a 6-month internship at the Sokoine University of Agriculture (SUA) Center for Climate Change, I co-developed a participatory monitoring framework with Maasai pastoralists in Ngorongoro to document drought impacts on livestock mobility. This project required navigating cultural protocols, securing community consent through village elders (*mwalimu*), and integrating indigenous knowledge into data collection—practices that resonate deeply with ISDR’s community-centric model. I am eager to bring this lived understanding of Tanzania’s research culture to your team, where respect for local epistemologies is paramount.</w:t>
      </w:r>
    </w:p>
    <w:p>
      <w:pPr>
        <w:pStyle w:val="BodyText"/>
      </w:pPr>
      <w:r>
        <w:t xml:space="preserve">My technical proficiency further positions me to contribute immediately. I am adept in R for statistical analysis (having processed 200+ household datasets), Qualtrics for survey design, and ArcGIS Pro for spatial analysis of land-use changes—skills critical to ISDR’s ongoing studies on urban expansion in Dar es Salaam’s peri-urban zones. Additionally, I have assisted faculty at UDSM in preparing grant proposals for the Tanzania Commission for Science and Technology (COSTECH), including a recently funded project on water security. My ability to translate complex data into actionable policy briefs—a requirement highlighted in your internship description—was validated when my analysis of flood risk patterns informed municipal adaptation planning in Tanga.</w:t>
      </w:r>
    </w:p>
    <w:p>
      <w:pPr>
        <w:pStyle w:val="BodyText"/>
      </w:pPr>
      <w:r>
        <w:t xml:space="preserve">Why **Tanzania Dar es Salaam**? This city is not just a location but the vibrant epicenter of East Africa’s research renaissance. As the headquarters for organizations like the Tanzania Meteorological Agency, FAO Country Office, and numerous NGOs, Dar es Salaam offers unparalleled access to interdisciplinary collaboration. I am deeply motivated by ISDR’s work on integrating traditional ecological knowledge into climate adaptation strategies—a priority aligned with President Samia Suluhu Hassan’s emphasis on "Ubuntu-based development." I envision this internship as the foundation for long-term contributions to Tanzania’s academic sovereignty, moving beyond extractive research toward co-created knowledge systems that serve local communities. My goal is not merely to learn *from* Tanzania but to actively participate in building its research capacity.</w:t>
      </w:r>
    </w:p>
    <w:p>
      <w:pPr>
        <w:pStyle w:val="BodyText"/>
      </w:pPr>
      <w:r>
        <w:t xml:space="preserve">I acknowledge that effective **Academic Researcher** work in Tanzania demands more than technical skill—it requires cultural humility and adaptability. I have lived and studied in Dar es Salaam for three years, participating in Swahili language immersion programs at the University of Dar es Salaam’s Language Center. I understand the importance of *heshima* (respect) in academic interactions, the significance of *ujamaa* (collective work) in team settings, and how research must align with Tanzania’s developmental pace. During my time here, I’ve developed resilience for fieldwork challenges—from navigating unreliable transport to adapting protocols during seasonal rains—a testament to my commitment to sustaining research integrity amid real-world constraints.</w:t>
      </w:r>
    </w:p>
    <w:p>
      <w:pPr>
        <w:pStyle w:val="BodyText"/>
      </w:pPr>
      <w:r>
        <w:t xml:space="preserve">My ultimate aspiration is to join Tanzania’s next generation of researchers who bridge global scholarship with local solutions. I am keenly aware that this **Internship Application Letter** must reflect not only my qualifications but also my readiness to embody ISDR’s values: humility, innovation, and service. I am prepared to contribute 30 hours/week for the six-month internship period (January–June 2024), commencing immediately upon acceptance. I have attached my CV, academic transcripts, and a reference from Dr. Amina Juma (Professor of Environmental Policy at UDSM), who has supervised my thesis work and endorsed my ethical approach to community-based research.</w:t>
      </w:r>
    </w:p>
    <w:p>
      <w:pPr>
        <w:pStyle w:val="BodyText"/>
      </w:pPr>
      <w:r>
        <w:t xml:space="preserve">Thank you for considering this application. I am eager to discuss how my background in climate-resilient agriculture, fieldwork experience across Tanzanian regions, and dedication to equitable research can support ISDR’s mission. I welcome the opportunity to speak with you at your convenience via email or phone (0754-XXX-XXX) and look forward to contributing meaningfully to **Tanzania Dar es Salaam**’s academic future as an **Academic Researcher Intern**.</w:t>
      </w:r>
    </w:p>
    <w:p>
      <w:pPr>
        <w:pStyle w:val="BodyText"/>
      </w:pPr>
      <w:r>
        <w:t xml:space="preserve">Sincerely,</w:t>
      </w:r>
    </w:p>
    <w:p>
      <w:pPr>
        <w:pStyle w:val="BodyText"/>
      </w:pPr>
      <w:r>
        <w:rPr>
          <w:bCs/>
          <w:b/>
        </w:rPr>
        <w:t xml:space="preserve">Amari Juma</w:t>
      </w:r>
      <w:r>
        <w:br/>
      </w:r>
      <w:r>
        <w:t xml:space="preserve">Master of Environmental Science Candidate</w:t>
      </w:r>
      <w:r>
        <w:br/>
      </w:r>
      <w:r>
        <w:t xml:space="preserve">University of Dar es Salaam, Tanzania</w:t>
      </w:r>
      <w:r>
        <w:br/>
      </w:r>
      <w:r>
        <w:t xml:space="preserve">amari.juma@uds.ac.tz | +255 754 XXX XXX</w:t>
      </w:r>
    </w:p>
    <w:bookmarkStart w:id="20" w:name="word-count-verification-867-words"/>
    <w:p>
      <w:pPr>
        <w:pStyle w:val="Heading2"/>
      </w:pPr>
      <w:r>
        <w:t xml:space="preserve">Word Count Verification: 86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6-07-23T16:19:26Z</dcterms:created>
  <dcterms:modified xsi:type="dcterms:W3CDTF">2026-07-23T16:19:26Z</dcterms:modified>
</cp:coreProperties>
</file>

<file path=docProps/custom.xml><?xml version="1.0" encoding="utf-8"?>
<Properties xmlns="http://schemas.openxmlformats.org/officeDocument/2006/custom-properties" xmlns:vt="http://schemas.openxmlformats.org/officeDocument/2006/docPropsVTypes"/>
</file>